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7" w:name="papers-in-proceedings"/>
      <w:bookmarkEnd w:id="47"/>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p>
      <w:pPr>
        <w:pStyle w:val="Heading3"/>
      </w:pPr>
      <w:bookmarkStart w:id="52" w:name="presented-papers"/>
      <w:bookmarkEnd w:id="52"/>
      <w:r>
        <w:t xml:space="preserve">Presented Papers</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3" w:name="technical-reportsmanuscriptswhite-papers"/>
      <w:bookmarkEnd w:id="53"/>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6" w:name="popular-articles"/>
      <w:bookmarkEnd w:id="56"/>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7" w:name="courses-taught"/>
      <w:bookmarkEnd w:id="57"/>
      <w:r>
        <w:t xml:space="preserve">Courses Taught</w:t>
      </w:r>
    </w:p>
    <w:p>
      <w:pPr>
        <w:pStyle w:val="Heading3"/>
      </w:pPr>
      <w:bookmarkStart w:id="58" w:name="credit-courses"/>
      <w:bookmarkEnd w:id="58"/>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59" w:name="non-credit-instruction"/>
      <w:bookmarkEnd w:id="59"/>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0" w:name="technical-skills"/>
      <w:bookmarkEnd w:id="60"/>
      <w:r>
        <w:t xml:space="preserve">Technical Skills</w:t>
      </w:r>
    </w:p>
    <w:p>
      <w:pPr>
        <w:pStyle w:val="Heading3"/>
      </w:pPr>
      <w:bookmarkStart w:id="61" w:name="programming-languages"/>
      <w:bookmarkEnd w:id="61"/>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2" w:name="web-development"/>
      <w:bookmarkEnd w:id="62"/>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3" w:name="statistical-mathematical-analysismodeling"/>
      <w:bookmarkEnd w:id="63"/>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4" w:name="database-management"/>
      <w:bookmarkEnd w:id="64"/>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5" w:name="geographic-information-technologies"/>
      <w:bookmarkEnd w:id="65"/>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6" w:name="information-technology"/>
      <w:bookmarkEnd w:id="66"/>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7" w:name="other-technical-skills"/>
      <w:bookmarkEnd w:id="67"/>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8" w:name="advisors"/>
      <w:bookmarkEnd w:id="6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69" w:name="committee-membership"/>
      <w:bookmarkEnd w:id="6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1e9d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d86a1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bf9ea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